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9f6a3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0dd4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26:33Z</dcterms:created>
  <dcterms:modified xsi:type="dcterms:W3CDTF">2017-02-26T03:26:33Z</dcterms:modified>
</cp:coreProperties>
</file>